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62E4B" w14:textId="77777777" w:rsidR="007F4A00" w:rsidRDefault="007F4A00" w:rsidP="001905A9">
      <w:pPr>
        <w:pStyle w:val="xmsonormal"/>
        <w:jc w:val="right"/>
        <w:rPr>
          <w:rFonts w:ascii="Arial" w:hAnsi="Arial" w:cs="Arial"/>
          <w:bCs/>
          <w:szCs w:val="20"/>
        </w:rPr>
      </w:pPr>
    </w:p>
    <w:p w14:paraId="0ADC8E56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0BB117ED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3B52267E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40682D48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04FC5D6C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5BDDB857" w14:textId="77777777" w:rsidR="007F4A00" w:rsidRDefault="007F4A00" w:rsidP="007F4A00">
      <w:pPr>
        <w:pStyle w:val="xmsonormal"/>
        <w:jc w:val="both"/>
        <w:rPr>
          <w:rFonts w:ascii="Arial" w:hAnsi="Arial" w:cs="Arial"/>
          <w:bCs/>
          <w:szCs w:val="20"/>
        </w:rPr>
      </w:pPr>
    </w:p>
    <w:p w14:paraId="0800C987" w14:textId="21C16D9E" w:rsidR="00524B36" w:rsidRDefault="00524B36" w:rsidP="007F4A00">
      <w:pPr>
        <w:pStyle w:val="xmsonormal"/>
        <w:spacing w:line="288" w:lineRule="auto"/>
        <w:jc w:val="both"/>
        <w:rPr>
          <w:rFonts w:ascii="Arial" w:hAnsi="Arial" w:cs="Arial"/>
          <w:bCs/>
          <w:sz w:val="20"/>
          <w:szCs w:val="18"/>
        </w:rPr>
      </w:pPr>
      <w:r>
        <w:rPr>
          <w:rFonts w:ascii="Arial" w:hAnsi="Arial" w:cs="Arial"/>
          <w:bCs/>
          <w:sz w:val="20"/>
          <w:szCs w:val="18"/>
        </w:rPr>
        <w:t>22</w:t>
      </w:r>
      <w:r w:rsidRPr="00524B36">
        <w:rPr>
          <w:rFonts w:ascii="Arial" w:hAnsi="Arial" w:cs="Arial"/>
          <w:bCs/>
          <w:sz w:val="20"/>
          <w:szCs w:val="18"/>
          <w:vertAlign w:val="superscript"/>
        </w:rPr>
        <w:t>nd</w:t>
      </w:r>
      <w:r>
        <w:rPr>
          <w:rFonts w:ascii="Arial" w:hAnsi="Arial" w:cs="Arial"/>
          <w:bCs/>
          <w:sz w:val="20"/>
          <w:szCs w:val="18"/>
        </w:rPr>
        <w:t xml:space="preserve"> December 2021</w:t>
      </w:r>
    </w:p>
    <w:p w14:paraId="149701AB" w14:textId="77777777" w:rsidR="00524B36" w:rsidRDefault="00524B36" w:rsidP="007F4A00">
      <w:pPr>
        <w:pStyle w:val="xmsonormal"/>
        <w:spacing w:line="288" w:lineRule="auto"/>
        <w:jc w:val="both"/>
        <w:rPr>
          <w:rFonts w:ascii="Arial" w:hAnsi="Arial" w:cs="Arial"/>
          <w:bCs/>
          <w:sz w:val="20"/>
          <w:szCs w:val="18"/>
        </w:rPr>
      </w:pPr>
    </w:p>
    <w:p w14:paraId="285480EC" w14:textId="3CBF0A74" w:rsidR="007F4A00" w:rsidRPr="00524B36" w:rsidRDefault="007F4A00" w:rsidP="007F4A00">
      <w:pPr>
        <w:pStyle w:val="xmsonormal"/>
        <w:spacing w:line="288" w:lineRule="auto"/>
        <w:jc w:val="both"/>
        <w:rPr>
          <w:rFonts w:ascii="Arial" w:hAnsi="Arial" w:cs="Arial"/>
          <w:bCs/>
          <w:sz w:val="20"/>
          <w:szCs w:val="18"/>
        </w:rPr>
      </w:pPr>
      <w:r w:rsidRPr="00524B36">
        <w:rPr>
          <w:rFonts w:ascii="Arial" w:hAnsi="Arial" w:cs="Arial"/>
          <w:bCs/>
          <w:sz w:val="20"/>
          <w:szCs w:val="18"/>
        </w:rPr>
        <w:t xml:space="preserve">Dear PhD Student, </w:t>
      </w:r>
    </w:p>
    <w:p w14:paraId="4CE2A1B2" w14:textId="77777777" w:rsidR="007F4A00" w:rsidRPr="00524B36" w:rsidRDefault="007F4A00" w:rsidP="007F4A00">
      <w:pPr>
        <w:pStyle w:val="xmsonormal"/>
        <w:spacing w:line="288" w:lineRule="auto"/>
        <w:rPr>
          <w:rFonts w:ascii="Arial" w:hAnsi="Arial" w:cs="Arial"/>
          <w:b/>
          <w:bCs/>
          <w:sz w:val="20"/>
          <w:szCs w:val="18"/>
        </w:rPr>
      </w:pPr>
    </w:p>
    <w:p w14:paraId="2D61F9D7" w14:textId="4B477F1B" w:rsidR="007F4A00" w:rsidRPr="00524B36" w:rsidRDefault="008302E2" w:rsidP="007F4A00">
      <w:pPr>
        <w:pStyle w:val="xmsonormal"/>
        <w:spacing w:line="288" w:lineRule="auto"/>
        <w:rPr>
          <w:rFonts w:ascii="Arial" w:hAnsi="Arial" w:cs="Arial"/>
          <w:b/>
          <w:bCs/>
          <w:sz w:val="20"/>
          <w:szCs w:val="18"/>
        </w:rPr>
      </w:pPr>
      <w:r>
        <w:rPr>
          <w:rFonts w:ascii="Arial" w:hAnsi="Arial" w:cs="Arial"/>
          <w:b/>
          <w:bCs/>
          <w:sz w:val="20"/>
          <w:szCs w:val="18"/>
        </w:rPr>
        <w:t>Applications open for Residence Tutors (January 2022 start)</w:t>
      </w:r>
    </w:p>
    <w:p w14:paraId="22BA6E38" w14:textId="77777777" w:rsidR="007F4A00" w:rsidRPr="00524B36" w:rsidRDefault="007F4A00" w:rsidP="007F4A00">
      <w:pPr>
        <w:pStyle w:val="xmsonormal"/>
        <w:spacing w:line="288" w:lineRule="auto"/>
        <w:jc w:val="both"/>
        <w:rPr>
          <w:rFonts w:ascii="Arial" w:hAnsi="Arial" w:cs="Arial"/>
          <w:bCs/>
          <w:sz w:val="20"/>
          <w:szCs w:val="18"/>
        </w:rPr>
      </w:pPr>
    </w:p>
    <w:p w14:paraId="65232E43" w14:textId="1A52C6BC" w:rsidR="007F4A00" w:rsidRPr="00524B36" w:rsidRDefault="007F4A00" w:rsidP="007F4A00">
      <w:pPr>
        <w:spacing w:line="288" w:lineRule="auto"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bCs/>
          <w:sz w:val="20"/>
          <w:szCs w:val="18"/>
        </w:rPr>
        <w:t xml:space="preserve">The Residence Tutor Team is now recruiting. </w:t>
      </w:r>
      <w:r w:rsidR="00842DCE" w:rsidRPr="00524B36">
        <w:rPr>
          <w:rFonts w:ascii="Arial" w:hAnsi="Arial" w:cs="Arial"/>
          <w:color w:val="000000"/>
          <w:sz w:val="20"/>
          <w:szCs w:val="18"/>
        </w:rPr>
        <w:t xml:space="preserve">This is a voluntary </w:t>
      </w:r>
      <w:r w:rsidRPr="00524B36">
        <w:rPr>
          <w:rFonts w:ascii="Arial" w:hAnsi="Arial" w:cs="Arial"/>
          <w:color w:val="000000"/>
          <w:sz w:val="20"/>
          <w:szCs w:val="18"/>
        </w:rPr>
        <w:t>role assisting with the provision and delivery of an effective system of pastoral care and</w:t>
      </w:r>
      <w:r w:rsidR="00842DCE" w:rsidRPr="00524B36">
        <w:rPr>
          <w:rFonts w:ascii="Arial" w:hAnsi="Arial" w:cs="Arial"/>
          <w:color w:val="000000"/>
          <w:sz w:val="20"/>
          <w:szCs w:val="18"/>
        </w:rPr>
        <w:t xml:space="preserve"> student welfare </w:t>
      </w:r>
      <w:r w:rsidRPr="00524B36">
        <w:rPr>
          <w:rFonts w:ascii="Arial" w:hAnsi="Arial" w:cs="Arial"/>
          <w:color w:val="000000"/>
          <w:sz w:val="20"/>
          <w:szCs w:val="18"/>
        </w:rPr>
        <w:t>in Aston Student Village. The post is residential</w:t>
      </w:r>
      <w:r w:rsidR="00842DCE" w:rsidRPr="00524B36">
        <w:rPr>
          <w:rFonts w:ascii="Arial" w:hAnsi="Arial" w:cs="Arial"/>
          <w:color w:val="000000"/>
          <w:sz w:val="20"/>
          <w:szCs w:val="18"/>
        </w:rPr>
        <w:t>,</w:t>
      </w:r>
      <w:r w:rsidRPr="00524B36">
        <w:rPr>
          <w:rFonts w:ascii="Arial" w:hAnsi="Arial" w:cs="Arial"/>
          <w:color w:val="000000"/>
          <w:sz w:val="20"/>
          <w:szCs w:val="18"/>
        </w:rPr>
        <w:t xml:space="preserve"> and the successful applicant will be </w:t>
      </w:r>
      <w:r w:rsidR="00842DCE" w:rsidRPr="00524B36">
        <w:rPr>
          <w:rFonts w:ascii="Arial" w:hAnsi="Arial" w:cs="Arial"/>
          <w:color w:val="000000"/>
          <w:sz w:val="20"/>
          <w:szCs w:val="18"/>
        </w:rPr>
        <w:t xml:space="preserve">granted a substantial discount on a self-contained flat with </w:t>
      </w:r>
      <w:proofErr w:type="spellStart"/>
      <w:r w:rsidR="00842DCE" w:rsidRPr="00524B36">
        <w:rPr>
          <w:rFonts w:ascii="Arial" w:hAnsi="Arial" w:cs="Arial"/>
          <w:color w:val="000000"/>
          <w:sz w:val="20"/>
          <w:szCs w:val="18"/>
        </w:rPr>
        <w:t>en</w:t>
      </w:r>
      <w:proofErr w:type="spellEnd"/>
      <w:r w:rsidR="00842DCE" w:rsidRPr="00524B36">
        <w:rPr>
          <w:rFonts w:ascii="Arial" w:hAnsi="Arial" w:cs="Arial"/>
          <w:color w:val="000000"/>
          <w:sz w:val="20"/>
          <w:szCs w:val="18"/>
        </w:rPr>
        <w:t>-suite facilities and a kitchen/living area in Aston Student Village.</w:t>
      </w:r>
    </w:p>
    <w:p w14:paraId="0F4288D3" w14:textId="47388884" w:rsidR="00842DCE" w:rsidRPr="00524B36" w:rsidRDefault="00842DCE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>The Residence Tutor role is</w:t>
      </w:r>
      <w:r w:rsidR="00F12A72" w:rsidRPr="00524B36">
        <w:rPr>
          <w:rFonts w:ascii="Arial" w:hAnsi="Arial" w:cs="Arial"/>
          <w:color w:val="000000"/>
          <w:sz w:val="20"/>
          <w:szCs w:val="18"/>
        </w:rPr>
        <w:t xml:space="preserve"> open to </w:t>
      </w:r>
      <w:r w:rsidRPr="00524B36">
        <w:rPr>
          <w:rFonts w:ascii="Arial" w:hAnsi="Arial" w:cs="Arial"/>
          <w:color w:val="000000"/>
          <w:sz w:val="20"/>
          <w:szCs w:val="18"/>
        </w:rPr>
        <w:t xml:space="preserve">students registered on a full or part-time </w:t>
      </w:r>
      <w:r w:rsidR="00F12A72" w:rsidRPr="00524B36">
        <w:rPr>
          <w:rFonts w:ascii="Arial" w:hAnsi="Arial" w:cs="Arial"/>
          <w:color w:val="000000"/>
          <w:sz w:val="20"/>
          <w:szCs w:val="18"/>
        </w:rPr>
        <w:t xml:space="preserve">doctoral </w:t>
      </w:r>
      <w:r w:rsidRPr="00524B36">
        <w:rPr>
          <w:rFonts w:ascii="Arial" w:hAnsi="Arial" w:cs="Arial"/>
          <w:color w:val="000000"/>
          <w:sz w:val="20"/>
          <w:szCs w:val="18"/>
        </w:rPr>
        <w:t xml:space="preserve">programme at Aston University. 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>All necessary training and support will be provided.</w:t>
      </w:r>
      <w:r w:rsidR="007F4A00" w:rsidRPr="00524B36">
        <w:rPr>
          <w:rFonts w:ascii="Arial" w:hAnsi="Arial" w:cs="Arial"/>
          <w:sz w:val="20"/>
          <w:szCs w:val="18"/>
        </w:rPr>
        <w:t xml:space="preserve"> 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>On average</w:t>
      </w:r>
      <w:r w:rsidRPr="00524B36">
        <w:rPr>
          <w:rFonts w:ascii="Arial" w:hAnsi="Arial" w:cs="Arial"/>
          <w:color w:val="000000"/>
          <w:sz w:val="20"/>
          <w:szCs w:val="18"/>
        </w:rPr>
        <w:t>,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 xml:space="preserve"> Residence Tutors are required to cov</w:t>
      </w:r>
      <w:r w:rsidRPr="00524B36">
        <w:rPr>
          <w:rFonts w:ascii="Arial" w:hAnsi="Arial" w:cs="Arial"/>
          <w:color w:val="000000"/>
          <w:sz w:val="20"/>
          <w:szCs w:val="18"/>
        </w:rPr>
        <w:t>er at least one shift per week. H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>owever</w:t>
      </w:r>
      <w:r w:rsidRPr="00524B36">
        <w:rPr>
          <w:rFonts w:ascii="Arial" w:hAnsi="Arial" w:cs="Arial"/>
          <w:color w:val="000000"/>
          <w:sz w:val="20"/>
          <w:szCs w:val="18"/>
        </w:rPr>
        <w:t>,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 xml:space="preserve"> this will occasionally vary. </w:t>
      </w:r>
      <w:r w:rsidR="00F12A72" w:rsidRPr="00524B36">
        <w:rPr>
          <w:rFonts w:ascii="Arial" w:hAnsi="Arial" w:cs="Arial"/>
          <w:color w:val="000000"/>
          <w:sz w:val="20"/>
          <w:szCs w:val="18"/>
        </w:rPr>
        <w:t>Successful a</w:t>
      </w:r>
      <w:r w:rsidR="007F4A00" w:rsidRPr="00524B36">
        <w:rPr>
          <w:rFonts w:ascii="Arial" w:hAnsi="Arial" w:cs="Arial"/>
          <w:color w:val="000000"/>
          <w:sz w:val="20"/>
          <w:szCs w:val="18"/>
        </w:rPr>
        <w:t>pplicants must have a valid contract of studentship for the duration of their appointment as a Residence Tutor.</w:t>
      </w:r>
      <w:r w:rsidR="009E6EFA" w:rsidRPr="00524B36">
        <w:rPr>
          <w:rFonts w:ascii="Arial" w:hAnsi="Arial" w:cs="Arial"/>
          <w:color w:val="000000"/>
          <w:sz w:val="20"/>
          <w:szCs w:val="18"/>
        </w:rPr>
        <w:t xml:space="preserve"> You are eligible to be a Residence Tutor for a maximum term of three years or until you cease to be a doctoral student, whichever occurs first.</w:t>
      </w:r>
    </w:p>
    <w:p w14:paraId="0AC43F2A" w14:textId="77777777" w:rsidR="009E6EFA" w:rsidRPr="00524B36" w:rsidRDefault="009E6EFA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</w:p>
    <w:p w14:paraId="2C19F785" w14:textId="5C60ADE2" w:rsidR="00524B36" w:rsidRPr="00524B36" w:rsidRDefault="00524B36" w:rsidP="00842DCE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>To apply, please email an expression of interest (from your Aston University email account), with the subject “Application for RT”, attaching the following</w:t>
      </w:r>
      <w:r w:rsidR="00477C80">
        <w:rPr>
          <w:rFonts w:ascii="Arial" w:hAnsi="Arial" w:cs="Arial"/>
          <w:color w:val="000000"/>
          <w:sz w:val="20"/>
          <w:szCs w:val="18"/>
        </w:rPr>
        <w:t xml:space="preserve"> to </w:t>
      </w:r>
      <w:hyperlink r:id="rId8" w:history="1">
        <w:r w:rsidR="00477C80" w:rsidRPr="00E62DB9">
          <w:rPr>
            <w:rStyle w:val="Hyperlink"/>
            <w:rFonts w:ascii="Arial" w:hAnsi="Arial" w:cs="Arial"/>
            <w:sz w:val="20"/>
            <w:szCs w:val="18"/>
          </w:rPr>
          <w:t>s.r.t@aston.ac.uk</w:t>
        </w:r>
      </w:hyperlink>
      <w:r w:rsidR="00477C80">
        <w:rPr>
          <w:rFonts w:ascii="Arial" w:hAnsi="Arial" w:cs="Arial"/>
          <w:color w:val="000000"/>
          <w:sz w:val="20"/>
          <w:szCs w:val="18"/>
        </w:rPr>
        <w:t xml:space="preserve">: </w:t>
      </w:r>
    </w:p>
    <w:p w14:paraId="66E558A9" w14:textId="507AC8DE" w:rsidR="00524B36" w:rsidRPr="00524B36" w:rsidRDefault="00524B36" w:rsidP="00842DCE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</w:p>
    <w:p w14:paraId="1178D9AC" w14:textId="345B2BF7" w:rsidR="00524B36" w:rsidRPr="00524B36" w:rsidRDefault="00524B36" w:rsidP="00524B36">
      <w:pPr>
        <w:pStyle w:val="NormalWeb"/>
        <w:numPr>
          <w:ilvl w:val="0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 xml:space="preserve">An </w:t>
      </w:r>
      <w:proofErr w:type="gramStart"/>
      <w:r w:rsidRPr="00524B36">
        <w:rPr>
          <w:rFonts w:ascii="Arial" w:hAnsi="Arial" w:cs="Arial"/>
          <w:color w:val="000000"/>
          <w:sz w:val="20"/>
          <w:szCs w:val="18"/>
        </w:rPr>
        <w:t>up to date</w:t>
      </w:r>
      <w:proofErr w:type="gramEnd"/>
      <w:r w:rsidRPr="00524B36">
        <w:rPr>
          <w:rFonts w:ascii="Arial" w:hAnsi="Arial" w:cs="Arial"/>
          <w:color w:val="000000"/>
          <w:sz w:val="20"/>
          <w:szCs w:val="18"/>
        </w:rPr>
        <w:t xml:space="preserve"> copy of your CV;</w:t>
      </w:r>
    </w:p>
    <w:p w14:paraId="28B26318" w14:textId="67C2015B" w:rsidR="00524B36" w:rsidRPr="00524B36" w:rsidRDefault="00524B36" w:rsidP="00524B36">
      <w:pPr>
        <w:pStyle w:val="NormalWeb"/>
        <w:numPr>
          <w:ilvl w:val="0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>A separate document, answering the following questions:</w:t>
      </w:r>
    </w:p>
    <w:p w14:paraId="18BAFFAA" w14:textId="5C71ECD5" w:rsidR="00524B36" w:rsidRPr="00524B36" w:rsidRDefault="00524B36" w:rsidP="00524B36">
      <w:pPr>
        <w:pStyle w:val="NormalWeb"/>
        <w:numPr>
          <w:ilvl w:val="1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 xml:space="preserve">Why are you applying to be a </w:t>
      </w:r>
      <w:proofErr w:type="gramStart"/>
      <w:r w:rsidRPr="00524B36">
        <w:rPr>
          <w:rFonts w:ascii="Arial" w:hAnsi="Arial" w:cs="Arial"/>
          <w:color w:val="000000"/>
          <w:sz w:val="20"/>
          <w:szCs w:val="18"/>
        </w:rPr>
        <w:t>Reside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(</w:t>
      </w:r>
      <w:proofErr w:type="gramEnd"/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max 500 words).</w:t>
      </w:r>
      <w:proofErr w:type="spellStart"/>
      <w:r w:rsidRPr="00524B36">
        <w:rPr>
          <w:rFonts w:ascii="Arial" w:hAnsi="Arial" w:cs="Arial"/>
          <w:color w:val="000000"/>
          <w:sz w:val="20"/>
          <w:szCs w:val="18"/>
        </w:rPr>
        <w:t>nce</w:t>
      </w:r>
      <w:proofErr w:type="spellEnd"/>
      <w:r w:rsidRPr="00524B36">
        <w:rPr>
          <w:rFonts w:ascii="Arial" w:hAnsi="Arial" w:cs="Arial"/>
          <w:color w:val="000000"/>
          <w:sz w:val="20"/>
          <w:szCs w:val="18"/>
        </w:rPr>
        <w:t xml:space="preserve"> Tutor, and if appointed, what unique skills would you offer?</w:t>
      </w:r>
    </w:p>
    <w:p w14:paraId="7BA7F5A8" w14:textId="52A343EE" w:rsidR="00524B36" w:rsidRPr="00524B36" w:rsidRDefault="00524B36" w:rsidP="00524B36">
      <w:pPr>
        <w:pStyle w:val="NormalWeb"/>
        <w:numPr>
          <w:ilvl w:val="1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>What are some of the major challenges that students are currently facing, in relation to their mental health &amp; wellbeing and how can the University better respond to these challenges within campus accommodation?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 xml:space="preserve"> 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(max 500 words).</w:t>
      </w:r>
    </w:p>
    <w:p w14:paraId="01FFD35F" w14:textId="4DB9D23C" w:rsidR="00524B36" w:rsidRPr="00524B36" w:rsidRDefault="00524B36" w:rsidP="00524B36">
      <w:pPr>
        <w:pStyle w:val="NormalWeb"/>
        <w:numPr>
          <w:ilvl w:val="1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 xml:space="preserve">How can the University foster a stronger sense of community and belonging within campus accommodation, ensuring that students have a strong peer network of support? 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 xml:space="preserve">(max 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5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00 words).</w:t>
      </w:r>
    </w:p>
    <w:p w14:paraId="683B58BD" w14:textId="013F0770" w:rsidR="00524B36" w:rsidRPr="00524B36" w:rsidRDefault="00524B36" w:rsidP="00524B36">
      <w:pPr>
        <w:pStyle w:val="NormalWeb"/>
        <w:numPr>
          <w:ilvl w:val="1"/>
          <w:numId w:val="1"/>
        </w:numPr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 xml:space="preserve">Tell us one interesting fact about yourself, which we may not otherwise know about from your CV and/or interview/ </w:t>
      </w:r>
      <w:r w:rsidRPr="00524B36">
        <w:rPr>
          <w:rFonts w:ascii="Arial" w:hAnsi="Arial" w:cs="Arial"/>
          <w:i/>
          <w:iCs/>
          <w:color w:val="000000"/>
          <w:sz w:val="16"/>
          <w:szCs w:val="14"/>
        </w:rPr>
        <w:t>(max 100 words).</w:t>
      </w:r>
    </w:p>
    <w:p w14:paraId="0682516F" w14:textId="77777777" w:rsidR="00524B36" w:rsidRPr="00524B36" w:rsidRDefault="00524B36" w:rsidP="00842DCE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</w:p>
    <w:p w14:paraId="7AF65BD2" w14:textId="6D80BE36" w:rsidR="00842DCE" w:rsidRPr="00524B36" w:rsidRDefault="00842DCE" w:rsidP="00842DCE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>T</w:t>
      </w:r>
      <w:r w:rsidRPr="00524B36">
        <w:rPr>
          <w:rFonts w:ascii="Arial" w:hAnsi="Arial" w:cs="Arial"/>
          <w:sz w:val="20"/>
          <w:szCs w:val="18"/>
        </w:rPr>
        <w:t xml:space="preserve">he application submission deadline is </w:t>
      </w:r>
      <w:r w:rsidR="00524B36" w:rsidRPr="00524B36">
        <w:rPr>
          <w:rFonts w:ascii="Arial" w:hAnsi="Arial" w:cs="Arial"/>
          <w:b/>
          <w:bCs/>
          <w:sz w:val="20"/>
          <w:szCs w:val="18"/>
          <w:lang w:eastAsia="en-US"/>
        </w:rPr>
        <w:t>Friday 14</w:t>
      </w:r>
      <w:r w:rsidR="00524B36" w:rsidRPr="00524B36">
        <w:rPr>
          <w:rFonts w:ascii="Arial" w:hAnsi="Arial" w:cs="Arial"/>
          <w:b/>
          <w:bCs/>
          <w:sz w:val="20"/>
          <w:szCs w:val="18"/>
          <w:vertAlign w:val="superscript"/>
          <w:lang w:eastAsia="en-US"/>
        </w:rPr>
        <w:t>th</w:t>
      </w:r>
      <w:r w:rsidR="00524B36" w:rsidRPr="00524B36">
        <w:rPr>
          <w:rFonts w:ascii="Arial" w:hAnsi="Arial" w:cs="Arial"/>
          <w:b/>
          <w:bCs/>
          <w:sz w:val="20"/>
          <w:szCs w:val="18"/>
          <w:lang w:eastAsia="en-US"/>
        </w:rPr>
        <w:t xml:space="preserve"> January 2022 at 12:00pm (midday).</w:t>
      </w:r>
      <w:r w:rsidRPr="00524B36">
        <w:rPr>
          <w:rFonts w:ascii="Arial" w:hAnsi="Arial" w:cs="Arial"/>
          <w:sz w:val="20"/>
          <w:szCs w:val="18"/>
        </w:rPr>
        <w:t xml:space="preserve"> </w:t>
      </w:r>
    </w:p>
    <w:p w14:paraId="55CE5BEB" w14:textId="77777777" w:rsidR="007F4A00" w:rsidRPr="00524B36" w:rsidRDefault="007F4A00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</w:p>
    <w:p w14:paraId="68A922E8" w14:textId="1BA8560B" w:rsidR="007F4A00" w:rsidRPr="00524B36" w:rsidRDefault="007F4A00" w:rsidP="007F4A00">
      <w:pPr>
        <w:pStyle w:val="NormalWeb"/>
        <w:shd w:val="clear" w:color="auto" w:fill="FFFFFF"/>
        <w:spacing w:after="150" w:afterAutospacing="0" w:line="288" w:lineRule="auto"/>
        <w:contextualSpacing/>
        <w:jc w:val="both"/>
        <w:rPr>
          <w:rFonts w:ascii="Arial" w:hAnsi="Arial" w:cs="Arial"/>
          <w:color w:val="000000"/>
          <w:sz w:val="20"/>
          <w:szCs w:val="18"/>
        </w:rPr>
      </w:pPr>
      <w:r w:rsidRPr="00524B36">
        <w:rPr>
          <w:rFonts w:ascii="Arial" w:hAnsi="Arial" w:cs="Arial"/>
          <w:color w:val="000000"/>
          <w:sz w:val="20"/>
          <w:szCs w:val="18"/>
        </w:rPr>
        <w:t xml:space="preserve">If you have any questions regarding the role or </w:t>
      </w:r>
      <w:r w:rsidR="00B963AC" w:rsidRPr="00524B36">
        <w:rPr>
          <w:rFonts w:ascii="Arial" w:hAnsi="Arial" w:cs="Arial"/>
          <w:color w:val="000000"/>
          <w:sz w:val="20"/>
          <w:szCs w:val="18"/>
        </w:rPr>
        <w:t xml:space="preserve">your </w:t>
      </w:r>
      <w:r w:rsidRPr="00524B36">
        <w:rPr>
          <w:rFonts w:ascii="Arial" w:hAnsi="Arial" w:cs="Arial"/>
          <w:color w:val="000000"/>
          <w:sz w:val="20"/>
          <w:szCs w:val="18"/>
        </w:rPr>
        <w:t xml:space="preserve">application, please do not hesitate to contact me at </w:t>
      </w:r>
      <w:hyperlink r:id="rId9" w:history="1">
        <w:r w:rsidRPr="00524B36">
          <w:rPr>
            <w:rStyle w:val="Hyperlink"/>
            <w:rFonts w:ascii="Arial" w:hAnsi="Arial" w:cs="Arial"/>
            <w:sz w:val="20"/>
            <w:szCs w:val="18"/>
          </w:rPr>
          <w:t>s.r.t@aston.ac.uk</w:t>
        </w:r>
      </w:hyperlink>
      <w:r w:rsidRPr="00524B36">
        <w:rPr>
          <w:rFonts w:ascii="Arial" w:hAnsi="Arial" w:cs="Arial"/>
          <w:color w:val="000000"/>
          <w:sz w:val="20"/>
          <w:szCs w:val="18"/>
        </w:rPr>
        <w:t>.</w:t>
      </w:r>
    </w:p>
    <w:p w14:paraId="3BAD1BA3" w14:textId="0027CA9A" w:rsidR="007F4A00" w:rsidRDefault="007F4A00" w:rsidP="007F4A00">
      <w:pPr>
        <w:pStyle w:val="xmsonormal"/>
        <w:spacing w:line="288" w:lineRule="auto"/>
        <w:rPr>
          <w:rFonts w:ascii="Arial" w:hAnsi="Arial" w:cs="Arial"/>
          <w:sz w:val="20"/>
          <w:szCs w:val="18"/>
        </w:rPr>
      </w:pPr>
      <w:r w:rsidRPr="00524B36">
        <w:rPr>
          <w:rFonts w:ascii="Arial" w:hAnsi="Arial" w:cs="Arial"/>
          <w:sz w:val="20"/>
          <w:szCs w:val="18"/>
        </w:rPr>
        <w:t>Kind regards,</w:t>
      </w:r>
    </w:p>
    <w:p w14:paraId="11942262" w14:textId="77777777" w:rsidR="00524B36" w:rsidRPr="00524B36" w:rsidRDefault="00524B36" w:rsidP="007F4A00">
      <w:pPr>
        <w:pStyle w:val="xmsonormal"/>
        <w:spacing w:line="288" w:lineRule="auto"/>
        <w:rPr>
          <w:rFonts w:ascii="Arial" w:hAnsi="Arial" w:cs="Arial"/>
          <w:sz w:val="20"/>
          <w:szCs w:val="18"/>
        </w:rPr>
      </w:pPr>
    </w:p>
    <w:p w14:paraId="4C535063" w14:textId="77F2FB8C" w:rsidR="007F4A00" w:rsidRPr="00524B36" w:rsidRDefault="00524B36" w:rsidP="00524B36">
      <w:pPr>
        <w:pStyle w:val="xmsonormal"/>
        <w:spacing w:line="288" w:lineRule="auto"/>
        <w:rPr>
          <w:rFonts w:ascii="Arial" w:hAnsi="Arial" w:cs="Arial"/>
          <w:color w:val="606266"/>
          <w:sz w:val="20"/>
          <w:szCs w:val="18"/>
        </w:rPr>
      </w:pPr>
      <w:r w:rsidRPr="00524B36">
        <w:rPr>
          <w:rFonts w:ascii="Arial" w:hAnsi="Arial" w:cs="Arial"/>
          <w:b/>
          <w:bCs/>
          <w:color w:val="83008F"/>
          <w:sz w:val="20"/>
          <w:szCs w:val="18"/>
        </w:rPr>
        <w:t>Laura Harvey</w:t>
      </w:r>
      <w:r w:rsidR="007F4A00" w:rsidRPr="00524B36">
        <w:rPr>
          <w:rFonts w:ascii="Arial" w:hAnsi="Arial" w:cs="Arial"/>
          <w:color w:val="606266"/>
          <w:sz w:val="20"/>
          <w:szCs w:val="18"/>
        </w:rPr>
        <w:br/>
        <w:t>Senior Residence Tutor (SRT)</w:t>
      </w:r>
    </w:p>
    <w:p w14:paraId="333FCC65" w14:textId="77777777" w:rsidR="007F4A00" w:rsidRPr="00524B36" w:rsidRDefault="00211DF3" w:rsidP="007F4A00">
      <w:pPr>
        <w:spacing w:line="288" w:lineRule="auto"/>
        <w:contextualSpacing/>
        <w:rPr>
          <w:rFonts w:ascii="Arial" w:hAnsi="Arial" w:cs="Arial"/>
          <w:color w:val="606266"/>
          <w:sz w:val="20"/>
          <w:szCs w:val="18"/>
        </w:rPr>
      </w:pPr>
      <w:hyperlink r:id="rId10" w:history="1">
        <w:r w:rsidR="007F4A00" w:rsidRPr="00524B36">
          <w:rPr>
            <w:rStyle w:val="Hyperlink"/>
            <w:rFonts w:ascii="Arial" w:hAnsi="Arial" w:cs="Arial"/>
            <w:sz w:val="20"/>
            <w:szCs w:val="18"/>
          </w:rPr>
          <w:t>s.r.t@aston.ac.uk</w:t>
        </w:r>
      </w:hyperlink>
      <w:r w:rsidR="007F4A00" w:rsidRPr="00524B36">
        <w:rPr>
          <w:rFonts w:ascii="Arial" w:hAnsi="Arial" w:cs="Arial"/>
          <w:color w:val="606266"/>
          <w:sz w:val="20"/>
          <w:szCs w:val="18"/>
        </w:rPr>
        <w:t xml:space="preserve"> </w:t>
      </w:r>
    </w:p>
    <w:sectPr w:rsidR="007F4A00" w:rsidRPr="00524B36" w:rsidSect="0049649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0" w:h="16840"/>
      <w:pgMar w:top="851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61C1B" w14:textId="77777777" w:rsidR="00211DF3" w:rsidRDefault="00211DF3" w:rsidP="00DC3B3C">
      <w:r>
        <w:separator/>
      </w:r>
    </w:p>
  </w:endnote>
  <w:endnote w:type="continuationSeparator" w:id="0">
    <w:p w14:paraId="4A963B1D" w14:textId="77777777" w:rsidR="00211DF3" w:rsidRDefault="00211DF3" w:rsidP="00DC3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E71EF" w14:textId="77777777" w:rsidR="00F22689" w:rsidRDefault="00F226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76D66" w14:textId="77777777" w:rsidR="00F22689" w:rsidRDefault="00F226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ACB56" w14:textId="77777777" w:rsidR="00F22689" w:rsidRDefault="00F226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406881" w14:textId="77777777" w:rsidR="00211DF3" w:rsidRDefault="00211DF3" w:rsidP="00DC3B3C">
      <w:r>
        <w:separator/>
      </w:r>
    </w:p>
  </w:footnote>
  <w:footnote w:type="continuationSeparator" w:id="0">
    <w:p w14:paraId="66F7C9B5" w14:textId="77777777" w:rsidR="00211DF3" w:rsidRDefault="00211DF3" w:rsidP="00DC3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7C8C1" w14:textId="77777777" w:rsidR="00F22689" w:rsidRDefault="00F226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26F5D" w14:textId="77777777" w:rsidR="00F22689" w:rsidRDefault="00F226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18ED" w14:textId="03122A44" w:rsidR="00980C5D" w:rsidRDefault="00F2268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6AEC1B50" wp14:editId="4534B959">
          <wp:simplePos x="0" y="0"/>
          <wp:positionH relativeFrom="column">
            <wp:posOffset>-1128396</wp:posOffset>
          </wp:positionH>
          <wp:positionV relativeFrom="paragraph">
            <wp:posOffset>-437515</wp:posOffset>
          </wp:positionV>
          <wp:extent cx="7556955" cy="2159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U letterhead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4236" cy="216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F162C1"/>
    <w:multiLevelType w:val="hybridMultilevel"/>
    <w:tmpl w:val="904EA3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Dc3NjM3NjY3tLBU0lEKTi0uzszPAykwrQUAK0SrSywAAAA="/>
  </w:docVars>
  <w:rsids>
    <w:rsidRoot w:val="00186C6B"/>
    <w:rsid w:val="000875C6"/>
    <w:rsid w:val="000A7405"/>
    <w:rsid w:val="000C37C1"/>
    <w:rsid w:val="00164B83"/>
    <w:rsid w:val="001800E3"/>
    <w:rsid w:val="001836B4"/>
    <w:rsid w:val="00186C6B"/>
    <w:rsid w:val="001905A9"/>
    <w:rsid w:val="00211DF3"/>
    <w:rsid w:val="00232A90"/>
    <w:rsid w:val="00297B6C"/>
    <w:rsid w:val="002E52CD"/>
    <w:rsid w:val="004364D8"/>
    <w:rsid w:val="00477C80"/>
    <w:rsid w:val="00496499"/>
    <w:rsid w:val="004972EF"/>
    <w:rsid w:val="00524B36"/>
    <w:rsid w:val="00533A30"/>
    <w:rsid w:val="005A0861"/>
    <w:rsid w:val="0070061C"/>
    <w:rsid w:val="007A057F"/>
    <w:rsid w:val="007F4A00"/>
    <w:rsid w:val="008302E2"/>
    <w:rsid w:val="00842DCE"/>
    <w:rsid w:val="008B7298"/>
    <w:rsid w:val="00980C5D"/>
    <w:rsid w:val="009C3676"/>
    <w:rsid w:val="009E6EFA"/>
    <w:rsid w:val="00A1572E"/>
    <w:rsid w:val="00A425D5"/>
    <w:rsid w:val="00A828C8"/>
    <w:rsid w:val="00A83AFF"/>
    <w:rsid w:val="00B0508F"/>
    <w:rsid w:val="00B963AC"/>
    <w:rsid w:val="00BC6BC9"/>
    <w:rsid w:val="00BD233A"/>
    <w:rsid w:val="00C00191"/>
    <w:rsid w:val="00C0226D"/>
    <w:rsid w:val="00CF3957"/>
    <w:rsid w:val="00D572CF"/>
    <w:rsid w:val="00DC3B3C"/>
    <w:rsid w:val="00E27F03"/>
    <w:rsid w:val="00E446B5"/>
    <w:rsid w:val="00F12A72"/>
    <w:rsid w:val="00F22689"/>
    <w:rsid w:val="00F226E3"/>
    <w:rsid w:val="00F446FC"/>
    <w:rsid w:val="00F7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C41D50"/>
  <w14:defaultImageDpi w14:val="330"/>
  <w15:docId w15:val="{48465BC9-D997-BC46-B926-A9F15F7BE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6C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C6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C3B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B3C"/>
  </w:style>
  <w:style w:type="paragraph" w:styleId="Footer">
    <w:name w:val="footer"/>
    <w:basedOn w:val="Normal"/>
    <w:link w:val="FooterChar"/>
    <w:uiPriority w:val="99"/>
    <w:unhideWhenUsed/>
    <w:rsid w:val="00DC3B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B3C"/>
  </w:style>
  <w:style w:type="character" w:styleId="Hyperlink">
    <w:name w:val="Hyperlink"/>
    <w:basedOn w:val="DefaultParagraphFont"/>
    <w:uiPriority w:val="99"/>
    <w:unhideWhenUsed/>
    <w:rsid w:val="007F4A00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7F4A00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GB" w:eastAsia="en-GB"/>
    </w:rPr>
  </w:style>
  <w:style w:type="paragraph" w:customStyle="1" w:styleId="xmsonormal">
    <w:name w:val="x_msonormal"/>
    <w:basedOn w:val="Normal"/>
    <w:uiPriority w:val="99"/>
    <w:semiHidden/>
    <w:rsid w:val="007F4A00"/>
    <w:rPr>
      <w:rFonts w:ascii="Calibri" w:eastAsiaTheme="minorHAnsi" w:hAnsi="Calibri" w:cs="Calibri"/>
      <w:sz w:val="22"/>
      <w:szCs w:val="22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7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r.t@aston.ac.u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s.r.t@aston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.r.t@aston.ac.uk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CF6E71-6883-4297-A14C-54EBB9F44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ton University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io #01</dc:creator>
  <cp:lastModifiedBy>Ravteg Dhesi</cp:lastModifiedBy>
  <cp:revision>3</cp:revision>
  <cp:lastPrinted>2020-10-20T07:19:00Z</cp:lastPrinted>
  <dcterms:created xsi:type="dcterms:W3CDTF">2021-12-22T15:23:00Z</dcterms:created>
  <dcterms:modified xsi:type="dcterms:W3CDTF">2021-12-22T15:25:00Z</dcterms:modified>
</cp:coreProperties>
</file>